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D8E38" w14:textId="57DD4E28" w:rsidR="003F28DC" w:rsidRDefault="009D1181" w:rsidP="009D1181">
      <w:pPr>
        <w:jc w:val="center"/>
      </w:pPr>
      <w:r>
        <w:rPr>
          <w:noProof/>
        </w:rPr>
        <w:drawing>
          <wp:inline distT="0" distB="0" distL="0" distR="0" wp14:anchorId="6B58D7DB" wp14:editId="35767C18">
            <wp:extent cx="5643245" cy="88633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324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C315E" w14:textId="0EAB4E5D" w:rsidR="009D1181" w:rsidRDefault="009D1181" w:rsidP="009D1181">
      <w:pPr>
        <w:jc w:val="center"/>
      </w:pPr>
      <w:r>
        <w:rPr>
          <w:noProof/>
        </w:rPr>
        <w:lastRenderedPageBreak/>
        <w:drawing>
          <wp:inline distT="0" distB="0" distL="0" distR="0" wp14:anchorId="6ADDE390" wp14:editId="0C78BB04">
            <wp:extent cx="5731510" cy="83464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4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A0B51" w14:textId="6DED8353" w:rsidR="009D1181" w:rsidRDefault="009D1181" w:rsidP="009D1181">
      <w:pPr>
        <w:jc w:val="center"/>
      </w:pPr>
    </w:p>
    <w:p w14:paraId="4BD3E87C" w14:textId="36AA8494" w:rsidR="009D1181" w:rsidRDefault="009D1181" w:rsidP="009D1181">
      <w:pPr>
        <w:jc w:val="center"/>
        <w:rPr>
          <w:rFonts w:ascii="Arial" w:hAnsi="Arial" w:cs="Arial"/>
          <w:b/>
          <w:bCs/>
          <w:sz w:val="28"/>
          <w:szCs w:val="24"/>
          <w:u w:val="single"/>
        </w:rPr>
      </w:pPr>
      <w:r w:rsidRPr="009D1181">
        <w:rPr>
          <w:rFonts w:ascii="Arial" w:hAnsi="Arial" w:cs="Arial"/>
          <w:b/>
          <w:bCs/>
          <w:sz w:val="28"/>
          <w:szCs w:val="24"/>
          <w:u w:val="single"/>
        </w:rPr>
        <w:lastRenderedPageBreak/>
        <w:t>SCREENSHOTS</w:t>
      </w:r>
    </w:p>
    <w:p w14:paraId="46ACEB1F" w14:textId="5F6E10F9" w:rsidR="009D1181" w:rsidRDefault="004A0372" w:rsidP="004A0372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t>SOURCE CODE:</w:t>
      </w:r>
    </w:p>
    <w:p w14:paraId="1C8DF8A6" w14:textId="19D5E4C1" w:rsidR="004A0372" w:rsidRDefault="00920D9F" w:rsidP="00920D9F">
      <w:pPr>
        <w:pStyle w:val="ListParagraph"/>
        <w:jc w:val="center"/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noProof/>
          <w:sz w:val="28"/>
          <w:szCs w:val="24"/>
          <w:u w:val="single"/>
        </w:rPr>
        <w:drawing>
          <wp:inline distT="0" distB="0" distL="0" distR="0" wp14:anchorId="607A4D55" wp14:editId="1FBC675C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579A9" w14:textId="18D57212" w:rsidR="00920D9F" w:rsidRDefault="00920D9F" w:rsidP="00920D9F">
      <w:pPr>
        <w:pStyle w:val="ListParagraph"/>
        <w:jc w:val="center"/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noProof/>
          <w:sz w:val="28"/>
          <w:szCs w:val="24"/>
          <w:u w:val="single"/>
        </w:rPr>
        <w:drawing>
          <wp:inline distT="0" distB="0" distL="0" distR="0" wp14:anchorId="31A0D620" wp14:editId="3035BE62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5E66B" w14:textId="03A0494C" w:rsidR="00920D9F" w:rsidRDefault="00920D9F" w:rsidP="00920D9F">
      <w:pPr>
        <w:pStyle w:val="ListParagraph"/>
        <w:rPr>
          <w:rFonts w:ascii="Arial" w:hAnsi="Arial" w:cs="Arial"/>
          <w:b/>
          <w:bCs/>
          <w:sz w:val="28"/>
          <w:szCs w:val="24"/>
          <w:u w:val="single"/>
        </w:rPr>
      </w:pPr>
    </w:p>
    <w:p w14:paraId="49933151" w14:textId="77777777" w:rsidR="00920D9F" w:rsidRDefault="00920D9F">
      <w:p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br w:type="page"/>
      </w:r>
    </w:p>
    <w:p w14:paraId="3C1CC784" w14:textId="4E3B0748" w:rsidR="00920D9F" w:rsidRDefault="00920D9F" w:rsidP="00920D9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sz w:val="28"/>
          <w:szCs w:val="24"/>
          <w:u w:val="single"/>
        </w:rPr>
        <w:lastRenderedPageBreak/>
        <w:t>OUTPUT</w:t>
      </w:r>
      <w:r>
        <w:rPr>
          <w:rFonts w:ascii="Arial" w:hAnsi="Arial" w:cs="Arial"/>
          <w:b/>
          <w:bCs/>
          <w:sz w:val="28"/>
          <w:szCs w:val="24"/>
          <w:u w:val="single"/>
        </w:rPr>
        <w:t>:</w:t>
      </w:r>
    </w:p>
    <w:p w14:paraId="45905A92" w14:textId="76EE515D" w:rsidR="00920D9F" w:rsidRDefault="00920D9F" w:rsidP="00920D9F">
      <w:pPr>
        <w:pStyle w:val="ListParagraph"/>
        <w:jc w:val="center"/>
        <w:rPr>
          <w:rFonts w:ascii="Arial" w:hAnsi="Arial" w:cs="Arial"/>
          <w:b/>
          <w:bCs/>
          <w:sz w:val="28"/>
          <w:szCs w:val="24"/>
          <w:u w:val="single"/>
        </w:rPr>
      </w:pPr>
      <w:r>
        <w:rPr>
          <w:rFonts w:ascii="Arial" w:hAnsi="Arial" w:cs="Arial"/>
          <w:b/>
          <w:bCs/>
          <w:noProof/>
          <w:sz w:val="28"/>
          <w:szCs w:val="24"/>
          <w:u w:val="single"/>
        </w:rPr>
        <w:drawing>
          <wp:inline distT="0" distB="0" distL="0" distR="0" wp14:anchorId="2FB44397" wp14:editId="3320D229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89DE2" w14:textId="77777777" w:rsidR="00920D9F" w:rsidRPr="004A0372" w:rsidRDefault="00920D9F" w:rsidP="00920D9F">
      <w:pPr>
        <w:pStyle w:val="ListParagraph"/>
        <w:rPr>
          <w:rFonts w:ascii="Arial" w:hAnsi="Arial" w:cs="Arial"/>
          <w:b/>
          <w:bCs/>
          <w:sz w:val="28"/>
          <w:szCs w:val="24"/>
          <w:u w:val="single"/>
        </w:rPr>
      </w:pPr>
    </w:p>
    <w:sectPr w:rsidR="00920D9F" w:rsidRPr="004A037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D6B92"/>
    <w:multiLevelType w:val="hybridMultilevel"/>
    <w:tmpl w:val="2E26B0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bAwMTcyMrc0MTNX0lEKTi0uzszPAykwrAUAzDC20iwAAAA="/>
  </w:docVars>
  <w:rsids>
    <w:rsidRoot w:val="00B55887"/>
    <w:rsid w:val="003F28DC"/>
    <w:rsid w:val="00404106"/>
    <w:rsid w:val="004A0372"/>
    <w:rsid w:val="00920D9F"/>
    <w:rsid w:val="009D1181"/>
    <w:rsid w:val="00B55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3799D"/>
  <w15:chartTrackingRefBased/>
  <w15:docId w15:val="{DF22F179-A9C9-4458-8188-78A56F72D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3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it Garg</dc:creator>
  <cp:keywords/>
  <dc:description/>
  <cp:lastModifiedBy>Mudit Garg</cp:lastModifiedBy>
  <cp:revision>4</cp:revision>
  <dcterms:created xsi:type="dcterms:W3CDTF">2022-01-05T10:07:00Z</dcterms:created>
  <dcterms:modified xsi:type="dcterms:W3CDTF">2022-01-05T10:10:00Z</dcterms:modified>
</cp:coreProperties>
</file>